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5269B689" w:rsidR="003A502F" w:rsidRPr="0059338D" w:rsidRDefault="003A502F" w:rsidP="7112AA23">
      <w:pPr>
        <w:tabs>
          <w:tab w:val="left" w:pos="900"/>
        </w:tabs>
        <w:ind w:left="180"/>
        <w:rPr>
          <w:rFonts w:ascii="Calibri" w:hAnsi="Calibri" w:cs="Arial"/>
          <w:b/>
          <w:bCs/>
          <w:sz w:val="24"/>
          <w:szCs w:val="24"/>
          <w:lang w:val="en-GB"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</w:t>
      </w:r>
      <w:proofErr w:type="gramStart"/>
      <w:r w:rsidRPr="7112AA23">
        <w:rPr>
          <w:rFonts w:ascii="Calibri" w:hAnsi="Calibri" w:cs="Arial"/>
          <w:lang w:val="en-GB"/>
        </w:rPr>
        <w:t>all of</w:t>
      </w:r>
      <w:proofErr w:type="gramEnd"/>
      <w:r w:rsidRPr="7112AA23">
        <w:rPr>
          <w:rFonts w:ascii="Calibri" w:hAnsi="Calibri" w:cs="Arial"/>
          <w:lang w:val="en-GB"/>
        </w:rPr>
        <w:t xml:space="preserve">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156CCFD" w:rsidRPr="7112AA23">
        <w:rPr>
          <w:rFonts w:ascii="Calibri" w:hAnsi="Calibri" w:cs="Arial"/>
          <w:lang w:val="en-GB"/>
        </w:rPr>
        <w:t>RFP-IRQ-CO-24-00</w:t>
      </w:r>
      <w:r w:rsidR="00CD73FB">
        <w:rPr>
          <w:rFonts w:ascii="Calibri" w:hAnsi="Calibri" w:cs="Arial"/>
          <w:lang w:val="en-GB"/>
        </w:rPr>
        <w:t>4</w:t>
      </w:r>
      <w:r w:rsidR="0156CCFD" w:rsidRPr="7112AA23">
        <w:rPr>
          <w:rFonts w:ascii="Calibri" w:hAnsi="Calibri" w:cs="Arial"/>
          <w:lang w:val="en-GB"/>
        </w:rPr>
        <w:t>-Consultancy for Mapping Iraq’s Policy Frameworks for the Achievement of Durable Solutions</w:t>
      </w:r>
      <w:r w:rsidR="004E25AA" w:rsidRPr="7112AA23">
        <w:rPr>
          <w:rFonts w:ascii="Calibri" w:hAnsi="Calibri" w:cs="Arial"/>
          <w:lang w:val="en-GB"/>
        </w:rPr>
        <w:t>.</w:t>
      </w:r>
      <w:r w:rsidR="00934BB1" w:rsidRPr="7112AA23">
        <w:rPr>
          <w:rFonts w:ascii="Calibri" w:hAnsi="Calibri" w:cs="Arial"/>
          <w:lang w:val="en-GB"/>
        </w:rPr>
        <w:t xml:space="preserve">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344CDD93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129F80A2" w:rsidR="00042D64" w:rsidRPr="00551871" w:rsidRDefault="003212F3" w:rsidP="00AF4D9F">
      <w:pPr>
        <w:numPr>
          <w:ilvl w:val="1"/>
          <w:numId w:val="24"/>
        </w:numPr>
        <w:tabs>
          <w:tab w:val="left" w:pos="0"/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00551871">
        <w:rPr>
          <w:rFonts w:ascii="Calibri" w:hAnsi="Calibri" w:cs="Arial"/>
          <w:lang w:val="en-GB"/>
        </w:rPr>
        <w:t>That the curren</w:t>
      </w:r>
      <w:r w:rsidR="006F6872" w:rsidRPr="00551871">
        <w:rPr>
          <w:rFonts w:ascii="Calibri" w:hAnsi="Calibri" w:cs="Arial"/>
          <w:lang w:val="en-GB"/>
        </w:rPr>
        <w:t>cy</w:t>
      </w:r>
      <w:r w:rsidRPr="00551871">
        <w:rPr>
          <w:rFonts w:ascii="Calibri" w:hAnsi="Calibri" w:cs="Arial"/>
          <w:lang w:val="en-GB"/>
        </w:rPr>
        <w:t xml:space="preserve"> of the Bid should be in</w:t>
      </w:r>
      <w:r w:rsidR="00484D28" w:rsidRPr="00551871">
        <w:rPr>
          <w:rFonts w:ascii="Calibri" w:hAnsi="Calibri" w:cs="Arial"/>
          <w:lang w:val="en-GB"/>
        </w:rPr>
        <w:t xml:space="preserve"> </w:t>
      </w:r>
      <w:r w:rsidR="00653333" w:rsidRPr="00AF4D9F">
        <w:rPr>
          <w:rFonts w:ascii="Calibri" w:hAnsi="Calibri" w:cs="Arial"/>
          <w:lang w:val="en-GB"/>
        </w:rPr>
        <w:t>USD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</w:t>
      </w:r>
      <w:proofErr w:type="gramStart"/>
      <w:r w:rsidRPr="00EE1B34">
        <w:rPr>
          <w:rFonts w:ascii="Calibri" w:hAnsi="Calibri" w:cs="Arial"/>
          <w:lang w:val="en-GB"/>
        </w:rPr>
        <w:t>at a later date</w:t>
      </w:r>
      <w:proofErr w:type="gramEnd"/>
      <w:r w:rsidRPr="00EE1B34">
        <w:rPr>
          <w:rFonts w:ascii="Calibri" w:hAnsi="Calibri" w:cs="Arial"/>
          <w:lang w:val="en-GB"/>
        </w:rPr>
        <w:t xml:space="preserve">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1523A5B6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 xml:space="preserve">certify that the below mentioned company has not engaged in corrupt, fraudulent, collusive, or </w:t>
      </w:r>
      <w:r w:rsidRPr="00EE1B34">
        <w:rPr>
          <w:rFonts w:ascii="Calibri" w:hAnsi="Calibri" w:cs="Arial"/>
          <w:color w:val="222222"/>
        </w:rPr>
        <w:t>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0EA1D23A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0F6A5" w14:textId="77777777" w:rsidR="000A575B" w:rsidRDefault="000A575B">
      <w:r>
        <w:separator/>
      </w:r>
    </w:p>
  </w:endnote>
  <w:endnote w:type="continuationSeparator" w:id="0">
    <w:p w14:paraId="4D469788" w14:textId="77777777" w:rsidR="000A575B" w:rsidRDefault="000A5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B5C3C" w14:textId="77777777" w:rsidR="000A575B" w:rsidRDefault="000A575B">
      <w:r>
        <w:separator/>
      </w:r>
    </w:p>
  </w:footnote>
  <w:footnote w:type="continuationSeparator" w:id="0">
    <w:p w14:paraId="2403A8B3" w14:textId="77777777" w:rsidR="000A575B" w:rsidRDefault="000A5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2057E"/>
    <w:rsid w:val="00020E2E"/>
    <w:rsid w:val="00027D1C"/>
    <w:rsid w:val="0003513A"/>
    <w:rsid w:val="00040934"/>
    <w:rsid w:val="00042D64"/>
    <w:rsid w:val="00046A08"/>
    <w:rsid w:val="00047B41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E2F9D"/>
    <w:rsid w:val="000F079C"/>
    <w:rsid w:val="000F085B"/>
    <w:rsid w:val="000F270D"/>
    <w:rsid w:val="000F3803"/>
    <w:rsid w:val="00106BA6"/>
    <w:rsid w:val="00120C7D"/>
    <w:rsid w:val="001379E4"/>
    <w:rsid w:val="00141F35"/>
    <w:rsid w:val="00142DFA"/>
    <w:rsid w:val="0015126B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746A"/>
    <w:rsid w:val="0020161B"/>
    <w:rsid w:val="002027F1"/>
    <w:rsid w:val="002066AC"/>
    <w:rsid w:val="00207299"/>
    <w:rsid w:val="00225753"/>
    <w:rsid w:val="00227923"/>
    <w:rsid w:val="00227A63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80C6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3279A"/>
    <w:rsid w:val="00333358"/>
    <w:rsid w:val="00341083"/>
    <w:rsid w:val="00343F5C"/>
    <w:rsid w:val="003461DC"/>
    <w:rsid w:val="0035614B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8167B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11BF"/>
    <w:rsid w:val="00713A4D"/>
    <w:rsid w:val="00713BB3"/>
    <w:rsid w:val="007313A0"/>
    <w:rsid w:val="00742BF6"/>
    <w:rsid w:val="00753198"/>
    <w:rsid w:val="0075768F"/>
    <w:rsid w:val="00760412"/>
    <w:rsid w:val="00762830"/>
    <w:rsid w:val="00766F9C"/>
    <w:rsid w:val="007935F6"/>
    <w:rsid w:val="007D003F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2D50"/>
    <w:rsid w:val="008B30A4"/>
    <w:rsid w:val="008B6504"/>
    <w:rsid w:val="008C1D50"/>
    <w:rsid w:val="008C23FC"/>
    <w:rsid w:val="008C6EC9"/>
    <w:rsid w:val="008D4FE9"/>
    <w:rsid w:val="008E0737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33CA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531ED"/>
    <w:rsid w:val="00B54AEB"/>
    <w:rsid w:val="00B55E19"/>
    <w:rsid w:val="00B57C60"/>
    <w:rsid w:val="00B600E2"/>
    <w:rsid w:val="00B606FF"/>
    <w:rsid w:val="00B70298"/>
    <w:rsid w:val="00B773F5"/>
    <w:rsid w:val="00B77F40"/>
    <w:rsid w:val="00B81E8C"/>
    <w:rsid w:val="00B87751"/>
    <w:rsid w:val="00BA2DE8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84DD4"/>
    <w:rsid w:val="00C91A31"/>
    <w:rsid w:val="00C938A8"/>
    <w:rsid w:val="00C97D59"/>
    <w:rsid w:val="00CB13DA"/>
    <w:rsid w:val="00CB539B"/>
    <w:rsid w:val="00CC0054"/>
    <w:rsid w:val="00CC2B11"/>
    <w:rsid w:val="00CC2FA6"/>
    <w:rsid w:val="00CC35AD"/>
    <w:rsid w:val="00CD09A2"/>
    <w:rsid w:val="00CD73FB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D43"/>
    <w:rsid w:val="00E1262D"/>
    <w:rsid w:val="00E21BA6"/>
    <w:rsid w:val="00E4026B"/>
    <w:rsid w:val="00E43960"/>
    <w:rsid w:val="00E43B4D"/>
    <w:rsid w:val="00E72A12"/>
    <w:rsid w:val="00E7447C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86B"/>
    <w:rsid w:val="00EF41E1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6" ma:contentTypeDescription="Create a new document." ma:contentTypeScope="" ma:versionID="99a0fde51d33ead141cf5870722137ec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35d0a393ed12b0f553bf0ceb5a824392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6B4B83-5CC2-4E7F-A8AD-8EC156B00DA0}">
  <ds:schemaRefs>
    <ds:schemaRef ds:uri="http://schemas.microsoft.com/office/2006/metadata/properties"/>
    <ds:schemaRef ds:uri="http://schemas.microsoft.com/office/infopath/2007/PartnerControls"/>
    <ds:schemaRef ds:uri="35cd3ca8-55ed-4ca8-ac40-4fdec7f51247"/>
    <ds:schemaRef ds:uri="4540269e-d630-44a1-a3b4-c86065f48049"/>
    <ds:schemaRef ds:uri="9c3c388d-75c3-4bd4-a1c1-738524316511"/>
    <ds:schemaRef ds:uri="6bd03ca8-6569-4d0d-9a4a-b65f99f979ef"/>
  </ds:schemaRefs>
</ds:datastoreItem>
</file>

<file path=customXml/itemProps3.xml><?xml version="1.0" encoding="utf-8"?>
<ds:datastoreItem xmlns:ds="http://schemas.openxmlformats.org/officeDocument/2006/customXml" ds:itemID="{528E1005-E301-45CE-989E-AE42F2ECD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d03ca8-6569-4d0d-9a4a-b65f99f979ef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0</Words>
  <Characters>1972</Characters>
  <Application>Microsoft Office Word</Application>
  <DocSecurity>0</DocSecurity>
  <Lines>16</Lines>
  <Paragraphs>4</Paragraphs>
  <ScaleCrop>false</ScaleCrop>
  <Manager/>
  <Company/>
  <LinksUpToDate>false</LinksUpToDate>
  <CharactersWithSpaces>23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/>
  <cp:revision>2</cp:revision>
  <dcterms:created xsi:type="dcterms:W3CDTF">2022-06-06T12:37:00Z</dcterms:created>
  <dcterms:modified xsi:type="dcterms:W3CDTF">2024-09-02T07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5BAC23C8E3A7459A9DC5AF30415AAA</vt:lpwstr>
  </property>
  <property fmtid="{D5CDD505-2E9C-101B-9397-08002B2CF9AE}" pid="3" name="MediaServiceImageTags">
    <vt:lpwstr/>
  </property>
</Properties>
</file>